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76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06"/>
        <w:gridCol w:w="7970"/>
      </w:tblGrid>
      <w:tr w:rsidR="00056B24" w:rsidRPr="00316786" w:rsidTr="006B723A">
        <w:tc>
          <w:tcPr>
            <w:tcW w:w="9376" w:type="dxa"/>
            <w:gridSpan w:val="2"/>
            <w:shd w:val="clear" w:color="auto" w:fill="FFFFFF"/>
            <w:vAlign w:val="center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6868"/>
              <w:gridCol w:w="2498"/>
            </w:tblGrid>
            <w:tr w:rsidR="00056B24" w:rsidRPr="00316786" w:rsidTr="00870C31">
              <w:tc>
                <w:tcPr>
                  <w:tcW w:w="7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color w:val="000000"/>
                      <w:sz w:val="60"/>
                      <w:szCs w:val="60"/>
                    </w:rPr>
                  </w:pPr>
                  <w:r w:rsidRPr="00316786">
                    <w:rPr>
                      <w:rFonts w:ascii="Arial" w:hAnsi="Arial" w:cs="Arial"/>
                      <w:color w:val="000000"/>
                      <w:sz w:val="60"/>
                      <w:szCs w:val="60"/>
                    </w:rPr>
                    <w:t xml:space="preserve">Institute of Business Administration 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jc w:val="right"/>
                    <w:rPr>
                      <w:rFonts w:ascii="Arial" w:hAnsi="Arial" w:cs="Arial"/>
                      <w:b/>
                      <w:bCs/>
                      <w:color w:val="E2D2BA"/>
                      <w:sz w:val="60"/>
                      <w:szCs w:val="60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E2D2BA"/>
                      <w:sz w:val="60"/>
                      <w:szCs w:val="60"/>
                    </w:rPr>
                    <w:t>Syllabus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" w:right="8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6B24" w:rsidRPr="00316786" w:rsidTr="006B723A">
        <w:tc>
          <w:tcPr>
            <w:tcW w:w="9376" w:type="dxa"/>
            <w:gridSpan w:val="2"/>
            <w:shd w:val="clear" w:color="auto" w:fill="FFFFFF"/>
            <w:vAlign w:val="center"/>
          </w:tcPr>
          <w:p w:rsidR="004860BA" w:rsidRDefault="000A70FE" w:rsidP="000A70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" w:right="8"/>
              <w:jc w:val="center"/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  <w:t>CSF</w:t>
            </w:r>
            <w:r w:rsidR="006B723A"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  <w:t>-</w:t>
            </w:r>
            <w:r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  <w:t>510</w:t>
            </w:r>
            <w:r w:rsidR="006B723A"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  <w:t xml:space="preserve"> </w:t>
            </w:r>
          </w:p>
          <w:p w:rsidR="000A70FE" w:rsidRDefault="000A70FE" w:rsidP="000A70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" w:right="8"/>
              <w:jc w:val="center"/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  <w:t>Application Development</w:t>
            </w:r>
          </w:p>
          <w:p w:rsidR="00056B24" w:rsidRPr="00316786" w:rsidRDefault="004860BA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" w:right="8"/>
              <w:jc w:val="center"/>
              <w:rPr>
                <w:rFonts w:ascii="Arial" w:hAnsi="Arial" w:cs="Arial"/>
                <w:b/>
                <w:bCs/>
                <w:color w:val="57422D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Zarmeen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Nasim</w:t>
            </w:r>
            <w:proofErr w:type="spellEnd"/>
            <w:r w:rsidR="00056B24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056B24" w:rsidRPr="00316786">
              <w:rPr>
                <w:rFonts w:ascii="Arial" w:hAnsi="Arial" w:cs="Arial"/>
                <w:b/>
                <w:bCs/>
                <w:color w:val="57422D"/>
                <w:sz w:val="20"/>
                <w:szCs w:val="20"/>
              </w:rPr>
              <w:t xml:space="preserve"> </w:t>
            </w: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 xml:space="preserve">Course Information and Title 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70" w:type="dxa"/>
            <w:shd w:val="clear" w:color="auto" w:fill="FFFFFF"/>
            <w:vAlign w:val="center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154"/>
              <w:gridCol w:w="4500"/>
            </w:tblGrid>
            <w:tr w:rsidR="00056B24" w:rsidRPr="00316786" w:rsidTr="00870C31">
              <w:tc>
                <w:tcPr>
                  <w:tcW w:w="3154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912C91" w:rsidRDefault="000A70FE" w:rsidP="000A70FE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912C91">
                    <w:rPr>
                      <w:rFonts w:ascii="Arial" w:hAnsi="Arial" w:cs="Arial"/>
                      <w:b/>
                      <w:bCs/>
                      <w:color w:val="212121"/>
                      <w:sz w:val="20"/>
                      <w:szCs w:val="20"/>
                      <w:shd w:val="clear" w:color="auto" w:fill="FFFFFF"/>
                    </w:rPr>
                    <w:t xml:space="preserve">Class:5619 </w:t>
                  </w:r>
                </w:p>
              </w:tc>
              <w:tc>
                <w:tcPr>
                  <w:tcW w:w="450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</w:p>
              </w:tc>
            </w:tr>
            <w:tr w:rsidR="00056B24" w:rsidRPr="00316786" w:rsidTr="00870C31">
              <w:tc>
                <w:tcPr>
                  <w:tcW w:w="3154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912C91" w:rsidRDefault="000A70FE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912C91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Application Development</w:t>
                  </w:r>
                </w:p>
              </w:tc>
              <w:tc>
                <w:tcPr>
                  <w:tcW w:w="450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50" w:right="15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 xml:space="preserve">Class Details 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70" w:type="dxa"/>
            <w:shd w:val="clear" w:color="auto" w:fill="FFFFFF"/>
            <w:vAlign w:val="center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2020"/>
              <w:gridCol w:w="612"/>
              <w:gridCol w:w="990"/>
              <w:gridCol w:w="540"/>
              <w:gridCol w:w="990"/>
              <w:gridCol w:w="450"/>
              <w:gridCol w:w="611"/>
              <w:gridCol w:w="540"/>
              <w:gridCol w:w="972"/>
            </w:tblGrid>
            <w:tr w:rsidR="00056B24" w:rsidRPr="00316786" w:rsidTr="00870C31">
              <w:tc>
                <w:tcPr>
                  <w:tcW w:w="202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  <w:t> Class Timings and Room</w:t>
                  </w:r>
                </w:p>
              </w:tc>
              <w:tc>
                <w:tcPr>
                  <w:tcW w:w="5634" w:type="dxa"/>
                  <w:gridSpan w:val="8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0A70FE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  <w:r w:rsidR="000A70FE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MTL-4</w:t>
                  </w:r>
                </w:p>
              </w:tc>
            </w:tr>
            <w:tr w:rsidR="00056B24" w:rsidRPr="00316786" w:rsidTr="00870C31">
              <w:trPr>
                <w:gridAfter w:val="1"/>
                <w:wAfter w:w="972" w:type="dxa"/>
              </w:trPr>
              <w:tc>
                <w:tcPr>
                  <w:tcW w:w="2020" w:type="dxa"/>
                  <w:vMerge w:val="restart"/>
                  <w:tcBorders>
                    <w:top w:val="single" w:sz="6" w:space="0" w:color="E2D2BA"/>
                    <w:left w:val="single" w:sz="6" w:space="0" w:color="E2D2BA"/>
                    <w:bottom w:val="nil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  <w:t> Session Day(s)</w:t>
                  </w:r>
                </w:p>
              </w:tc>
              <w:tc>
                <w:tcPr>
                  <w:tcW w:w="612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MON</w:t>
                  </w:r>
                </w:p>
              </w:tc>
              <w:tc>
                <w:tcPr>
                  <w:tcW w:w="99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027F5B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TUE</w:t>
                  </w:r>
                </w:p>
              </w:tc>
              <w:tc>
                <w:tcPr>
                  <w:tcW w:w="54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WED</w:t>
                  </w:r>
                </w:p>
              </w:tc>
              <w:tc>
                <w:tcPr>
                  <w:tcW w:w="99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027F5B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THU</w:t>
                  </w:r>
                </w:p>
              </w:tc>
              <w:tc>
                <w:tcPr>
                  <w:tcW w:w="45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027F5B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  <w:highlight w:val="yellow"/>
                    </w:rPr>
                  </w:pPr>
                  <w:r w:rsidRPr="000A70FE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FRI</w:t>
                  </w:r>
                </w:p>
              </w:tc>
              <w:tc>
                <w:tcPr>
                  <w:tcW w:w="54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027F5B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7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  <w:highlight w:val="yellow"/>
                    </w:rPr>
                  </w:pPr>
                  <w:r w:rsidRPr="00027F5B">
                    <w:rPr>
                      <w:rFonts w:ascii="Arial" w:hAnsi="Arial" w:cs="Arial"/>
                      <w:color w:val="57422D"/>
                      <w:sz w:val="18"/>
                      <w:szCs w:val="18"/>
                      <w:highlight w:val="yellow"/>
                    </w:rPr>
                    <w:t>SAT</w:t>
                  </w:r>
                </w:p>
              </w:tc>
              <w:tc>
                <w:tcPr>
                  <w:tcW w:w="54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SUN</w:t>
                  </w:r>
                </w:p>
              </w:tc>
            </w:tr>
            <w:tr w:rsidR="00056B24" w:rsidRPr="00316786" w:rsidTr="00870C31">
              <w:trPr>
                <w:gridAfter w:val="1"/>
                <w:wAfter w:w="972" w:type="dxa"/>
              </w:trPr>
              <w:tc>
                <w:tcPr>
                  <w:tcW w:w="2020" w:type="dxa"/>
                  <w:vMerge/>
                  <w:tcBorders>
                    <w:top w:val="single" w:sz="6" w:space="0" w:color="E2D2BA"/>
                    <w:left w:val="single" w:sz="6" w:space="0" w:color="E2D2BA"/>
                    <w:bottom w:val="nil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43100A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</w:pPr>
                  <w:r w:rsidRPr="0043100A"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  <w:t>N</w:t>
                  </w:r>
                </w:p>
              </w:tc>
              <w:tc>
                <w:tcPr>
                  <w:tcW w:w="99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43100A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</w:pPr>
                </w:p>
              </w:tc>
              <w:tc>
                <w:tcPr>
                  <w:tcW w:w="54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43100A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</w:pPr>
                  <w:r w:rsidRPr="0043100A"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  <w:t>N</w:t>
                  </w:r>
                </w:p>
              </w:tc>
              <w:tc>
                <w:tcPr>
                  <w:tcW w:w="99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43100A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027F5B" w:rsidRDefault="00056B24" w:rsidP="00027F5B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54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43100A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7"/>
                    <w:jc w:val="center"/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</w:pPr>
                  <w:r w:rsidRPr="0043100A"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  <w:t>N</w:t>
                  </w:r>
                  <w:r w:rsidR="000A70FE">
                    <w:rPr>
                      <w:rFonts w:ascii="Arial" w:hAnsi="Arial" w:cs="Arial"/>
                      <w:sz w:val="18"/>
                      <w:szCs w:val="18"/>
                    </w:rPr>
                    <w:t>08:30 AM – 11:1</w:t>
                  </w:r>
                  <w:r w:rsidR="00027F5B">
                    <w:rPr>
                      <w:rFonts w:ascii="Arial" w:hAnsi="Arial" w:cs="Arial"/>
                      <w:sz w:val="18"/>
                      <w:szCs w:val="18"/>
                    </w:rPr>
                    <w:t>5 AM</w:t>
                  </w:r>
                </w:p>
              </w:tc>
              <w:tc>
                <w:tcPr>
                  <w:tcW w:w="54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43100A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</w:pPr>
                  <w:r w:rsidRPr="0043100A"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  <w:t>N</w:t>
                  </w:r>
                </w:p>
              </w:tc>
            </w:tr>
            <w:tr w:rsidR="00056B24" w:rsidRPr="00316786" w:rsidTr="00870C31">
              <w:tc>
                <w:tcPr>
                  <w:tcW w:w="202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  <w:t>Credit Hours</w:t>
                  </w:r>
                </w:p>
              </w:tc>
              <w:tc>
                <w:tcPr>
                  <w:tcW w:w="5634" w:type="dxa"/>
                  <w:gridSpan w:val="8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  <w:r w:rsidR="004860BA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</w:tr>
            <w:tr w:rsidR="00056B24" w:rsidRPr="00316786" w:rsidTr="00870C31">
              <w:tc>
                <w:tcPr>
                  <w:tcW w:w="202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  <w:t> Email</w:t>
                  </w:r>
                </w:p>
              </w:tc>
              <w:tc>
                <w:tcPr>
                  <w:tcW w:w="5634" w:type="dxa"/>
                  <w:gridSpan w:val="8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4860BA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znasim@iba.edu.pk</w:t>
                  </w:r>
                </w:p>
              </w:tc>
            </w:tr>
            <w:tr w:rsidR="00056B24" w:rsidRPr="00316786" w:rsidTr="00870C31">
              <w:tc>
                <w:tcPr>
                  <w:tcW w:w="202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  <w:t>Contact No.</w:t>
                  </w:r>
                </w:p>
              </w:tc>
              <w:tc>
                <w:tcPr>
                  <w:tcW w:w="5634" w:type="dxa"/>
                  <w:gridSpan w:val="8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-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50" w:right="15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 xml:space="preserve">Course Description 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70" w:type="dxa"/>
            <w:shd w:val="clear" w:color="auto" w:fill="FFFFFF"/>
            <w:vAlign w:val="center"/>
          </w:tcPr>
          <w:p w:rsidR="004860BA" w:rsidRPr="00316786" w:rsidRDefault="00027F5B" w:rsidP="00AE1DE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50"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  <w:r w:rsidRPr="00027F5B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The general goal of this course is to teach the fundamentals of </w:t>
            </w:r>
            <w:r w:rsidR="000A70FE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programming and the basic concepts of application development.</w:t>
            </w:r>
            <w:r w:rsidRPr="00027F5B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 </w:t>
            </w:r>
            <w:r w:rsidR="000A70FE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T</w:t>
            </w:r>
            <w:r w:rsidRPr="00027F5B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he course is designed to be a complete </w:t>
            </w:r>
            <w:r w:rsidR="00D02838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hands-on course, with </w:t>
            </w:r>
            <w:r w:rsidR="009411BD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Python</w:t>
            </w:r>
            <w:r w:rsidRPr="00027F5B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 as the preferred</w:t>
            </w:r>
            <w:r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 </w:t>
            </w:r>
            <w:r w:rsidRPr="00027F5B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data science implementation language. </w:t>
            </w: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 xml:space="preserve">Learning Outcomes 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70" w:type="dxa"/>
            <w:shd w:val="clear" w:color="auto" w:fill="FFFFFF"/>
            <w:vAlign w:val="center"/>
          </w:tcPr>
          <w:p w:rsidR="00AE1DE6" w:rsidRPr="00687C86" w:rsidRDefault="00AE1DE6" w:rsidP="00AE1DE6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  <w:r w:rsidRPr="00687C86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Knowledge of how to code</w:t>
            </w:r>
          </w:p>
          <w:p w:rsidR="00CC5971" w:rsidRPr="00687C86" w:rsidRDefault="00CC5971" w:rsidP="00AE1DE6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  <w:r w:rsidRPr="00687C86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Thorough knowledge about the </w:t>
            </w:r>
            <w:r w:rsidR="00AE1DE6" w:rsidRPr="00687C86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web based application development using Python</w:t>
            </w:r>
          </w:p>
          <w:p w:rsidR="00AE1DE6" w:rsidRPr="00687C86" w:rsidRDefault="00687C86" w:rsidP="00AE1DE6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Hands-On experience of application development</w:t>
            </w:r>
          </w:p>
          <w:p w:rsidR="00947FDB" w:rsidRPr="00CC5971" w:rsidRDefault="00947FDB" w:rsidP="00AE1DE6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870"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p w:rsidR="00056B24" w:rsidRPr="00316786" w:rsidRDefault="00870C31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Topics:</w:t>
                  </w:r>
                </w:p>
              </w:tc>
            </w:tr>
          </w:tbl>
          <w:p w:rsidR="00056B24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Pr="00316786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57422D"/>
                <w:sz w:val="20"/>
                <w:szCs w:val="20"/>
              </w:rPr>
              <w:t xml:space="preserve"> </w:t>
            </w:r>
          </w:p>
        </w:tc>
        <w:tc>
          <w:tcPr>
            <w:tcW w:w="7970" w:type="dxa"/>
            <w:shd w:val="clear" w:color="auto" w:fill="FFFFFF"/>
            <w:vAlign w:val="center"/>
          </w:tcPr>
          <w:tbl>
            <w:tblPr>
              <w:tblStyle w:val="TableGrid"/>
              <w:tblW w:w="7628" w:type="dxa"/>
              <w:jc w:val="center"/>
              <w:tblLook w:val="04A0" w:firstRow="1" w:lastRow="0" w:firstColumn="1" w:lastColumn="0" w:noHBand="0" w:noVBand="1"/>
            </w:tblPr>
            <w:tblGrid>
              <w:gridCol w:w="1018"/>
              <w:gridCol w:w="6610"/>
            </w:tblGrid>
            <w:tr w:rsidR="00870C31" w:rsidRPr="00482950" w:rsidTr="006B723A">
              <w:trPr>
                <w:trHeight w:val="253"/>
                <w:jc w:val="center"/>
              </w:trPr>
              <w:tc>
                <w:tcPr>
                  <w:tcW w:w="1018" w:type="dxa"/>
                  <w:shd w:val="clear" w:color="auto" w:fill="FBE4D5" w:themeFill="accent2" w:themeFillTint="33"/>
                </w:tcPr>
                <w:p w:rsidR="00870C31" w:rsidRPr="00BD05D5" w:rsidRDefault="00B572A8" w:rsidP="00B572A8">
                  <w:pPr>
                    <w:rPr>
                      <w:rFonts w:cstheme="minorHAnsi"/>
                      <w:b/>
                      <w:bCs/>
                      <w:color w:val="99330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Week</w:t>
                  </w:r>
                </w:p>
              </w:tc>
              <w:tc>
                <w:tcPr>
                  <w:tcW w:w="6610" w:type="dxa"/>
                  <w:shd w:val="clear" w:color="auto" w:fill="FBE4D5" w:themeFill="accent2" w:themeFillTint="33"/>
                </w:tcPr>
                <w:p w:rsidR="00870C31" w:rsidRPr="00BD05D5" w:rsidRDefault="00BD05D5" w:rsidP="00BD05D5">
                  <w:pPr>
                    <w:rPr>
                      <w:rFonts w:cstheme="minorHAnsi"/>
                      <w:b/>
                      <w:bCs/>
                      <w:color w:val="99330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Topics</w:t>
                  </w:r>
                </w:p>
              </w:tc>
            </w:tr>
            <w:tr w:rsidR="00870C31" w:rsidRPr="00B25D6E" w:rsidTr="006B723A">
              <w:trPr>
                <w:trHeight w:val="239"/>
                <w:jc w:val="center"/>
              </w:trPr>
              <w:tc>
                <w:tcPr>
                  <w:tcW w:w="1018" w:type="dxa"/>
                </w:tcPr>
                <w:p w:rsidR="00870C31" w:rsidRPr="00B25D6E" w:rsidRDefault="00870C31" w:rsidP="00870C31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1</w:t>
                  </w:r>
                </w:p>
              </w:tc>
              <w:tc>
                <w:tcPr>
                  <w:tcW w:w="6610" w:type="dxa"/>
                </w:tcPr>
                <w:p w:rsidR="0052762C" w:rsidRPr="0052762C" w:rsidRDefault="0052762C" w:rsidP="0052762C">
                  <w:r>
                    <w:t xml:space="preserve">Introduction: </w:t>
                  </w:r>
                  <w:r>
                    <w:rPr>
                      <w:rFonts w:cstheme="minorHAnsi"/>
                    </w:rPr>
                    <w:t>Anaconda Installation</w:t>
                  </w:r>
                  <w:r>
                    <w:t xml:space="preserve">, </w:t>
                  </w:r>
                  <w:proofErr w:type="spellStart"/>
                  <w:r>
                    <w:rPr>
                      <w:rFonts w:cstheme="minorHAnsi"/>
                    </w:rPr>
                    <w:t>Jupyter</w:t>
                  </w:r>
                  <w:proofErr w:type="spellEnd"/>
                  <w:r>
                    <w:rPr>
                      <w:rFonts w:cstheme="minorHAnsi"/>
                    </w:rPr>
                    <w:t xml:space="preserve"> Notebook</w:t>
                  </w:r>
                  <w:r>
                    <w:t xml:space="preserve">, </w:t>
                  </w:r>
                  <w:r>
                    <w:rPr>
                      <w:rFonts w:cstheme="minorHAnsi"/>
                    </w:rPr>
                    <w:t>Variables and Data Types</w:t>
                  </w:r>
                </w:p>
              </w:tc>
            </w:tr>
            <w:tr w:rsidR="007234DE" w:rsidRPr="00B25D6E" w:rsidTr="006B723A">
              <w:trPr>
                <w:trHeight w:val="239"/>
                <w:jc w:val="center"/>
              </w:trPr>
              <w:tc>
                <w:tcPr>
                  <w:tcW w:w="1018" w:type="dxa"/>
                </w:tcPr>
                <w:p w:rsidR="007234DE" w:rsidRDefault="007234DE" w:rsidP="00870C31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2</w:t>
                  </w:r>
                </w:p>
              </w:tc>
              <w:tc>
                <w:tcPr>
                  <w:tcW w:w="6610" w:type="dxa"/>
                </w:tcPr>
                <w:p w:rsidR="007234DE" w:rsidRDefault="0052762C" w:rsidP="00870C31">
                  <w:r>
                    <w:t>Data Structures in Python: Lists, Tuples, Sets, Arrays, Dictionaries</w:t>
                  </w:r>
                </w:p>
              </w:tc>
            </w:tr>
            <w:tr w:rsidR="00870C31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870C31" w:rsidRDefault="00B127AC" w:rsidP="00870C31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3</w:t>
                  </w:r>
                </w:p>
              </w:tc>
              <w:tc>
                <w:tcPr>
                  <w:tcW w:w="6610" w:type="dxa"/>
                </w:tcPr>
                <w:p w:rsidR="00870C31" w:rsidRPr="00B25D6E" w:rsidRDefault="0052762C" w:rsidP="00870C31">
                  <w:pPr>
                    <w:rPr>
                      <w:rFonts w:cstheme="minorHAnsi"/>
                    </w:rPr>
                  </w:pPr>
                  <w:r>
                    <w:t>Programming Fundamentals: Conditional Statements and Loops</w:t>
                  </w:r>
                </w:p>
              </w:tc>
            </w:tr>
            <w:tr w:rsidR="00B127AC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B127AC" w:rsidRDefault="00B127AC" w:rsidP="00870C31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4</w:t>
                  </w:r>
                </w:p>
              </w:tc>
              <w:tc>
                <w:tcPr>
                  <w:tcW w:w="6610" w:type="dxa"/>
                </w:tcPr>
                <w:p w:rsidR="00B127AC" w:rsidRDefault="00B127AC" w:rsidP="00870C31">
                  <w:r>
                    <w:t>Functions</w:t>
                  </w:r>
                </w:p>
              </w:tc>
            </w:tr>
            <w:tr w:rsidR="00B127AC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B127AC" w:rsidRDefault="00B127AC" w:rsidP="00870C31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5</w:t>
                  </w:r>
                </w:p>
              </w:tc>
              <w:tc>
                <w:tcPr>
                  <w:tcW w:w="6610" w:type="dxa"/>
                </w:tcPr>
                <w:p w:rsidR="00B127AC" w:rsidRDefault="00B127AC" w:rsidP="00870C31">
                  <w:r>
                    <w:t>First Hourly</w:t>
                  </w:r>
                </w:p>
              </w:tc>
            </w:tr>
            <w:tr w:rsidR="00870C31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870C31" w:rsidRPr="00B25D6E" w:rsidRDefault="00B127AC" w:rsidP="00870C31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6-7</w:t>
                  </w:r>
                </w:p>
              </w:tc>
              <w:tc>
                <w:tcPr>
                  <w:tcW w:w="6610" w:type="dxa"/>
                </w:tcPr>
                <w:p w:rsidR="00870C31" w:rsidRPr="00B25D6E" w:rsidRDefault="00B127AC" w:rsidP="00B127AC">
                  <w:pPr>
                    <w:rPr>
                      <w:rFonts w:cstheme="minorHAnsi"/>
                    </w:rPr>
                  </w:pPr>
                  <w:r>
                    <w:t>Object Oriented Programming</w:t>
                  </w:r>
                </w:p>
              </w:tc>
            </w:tr>
            <w:tr w:rsidR="00B127AC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B127AC" w:rsidRDefault="00B127AC" w:rsidP="00870C31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8</w:t>
                  </w:r>
                </w:p>
              </w:tc>
              <w:tc>
                <w:tcPr>
                  <w:tcW w:w="6610" w:type="dxa"/>
                </w:tcPr>
                <w:p w:rsidR="00B127AC" w:rsidRDefault="00B127AC" w:rsidP="00D2360C">
                  <w:r>
                    <w:t>Strings and File Handling</w:t>
                  </w:r>
                </w:p>
              </w:tc>
            </w:tr>
            <w:tr w:rsidR="00870C31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870C31" w:rsidRPr="00B25D6E" w:rsidRDefault="00B127AC" w:rsidP="00870C31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9</w:t>
                  </w:r>
                </w:p>
              </w:tc>
              <w:tc>
                <w:tcPr>
                  <w:tcW w:w="6610" w:type="dxa"/>
                </w:tcPr>
                <w:p w:rsidR="00870C31" w:rsidRPr="00B25D6E" w:rsidRDefault="00346BD3" w:rsidP="00346BD3">
                  <w:pPr>
                    <w:rPr>
                      <w:rFonts w:cstheme="minorHAnsi"/>
                    </w:rPr>
                  </w:pPr>
                  <w:r>
                    <w:t>Data Manipulation using Pandas</w:t>
                  </w:r>
                </w:p>
              </w:tc>
            </w:tr>
            <w:tr w:rsidR="00870C31" w:rsidRPr="00B25D6E" w:rsidTr="006B723A">
              <w:trPr>
                <w:trHeight w:val="267"/>
                <w:jc w:val="center"/>
              </w:trPr>
              <w:tc>
                <w:tcPr>
                  <w:tcW w:w="1018" w:type="dxa"/>
                </w:tcPr>
                <w:p w:rsidR="00870C31" w:rsidRPr="00B25D6E" w:rsidRDefault="00346BD3" w:rsidP="00870C31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10</w:t>
                  </w:r>
                </w:p>
              </w:tc>
              <w:tc>
                <w:tcPr>
                  <w:tcW w:w="6610" w:type="dxa"/>
                </w:tcPr>
                <w:p w:rsidR="00870C31" w:rsidRPr="00B25D6E" w:rsidRDefault="00346BD3" w:rsidP="00870C31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proofErr w:type="spellStart"/>
                  <w:r>
                    <w:t>Numpy</w:t>
                  </w:r>
                  <w:proofErr w:type="spellEnd"/>
                  <w:r>
                    <w:t xml:space="preserve"> Librar</w:t>
                  </w:r>
                  <w:bookmarkStart w:id="0" w:name="_GoBack"/>
                  <w:bookmarkEnd w:id="0"/>
                  <w:r>
                    <w:t>y</w:t>
                  </w:r>
                </w:p>
              </w:tc>
            </w:tr>
            <w:tr w:rsidR="00346BD3" w:rsidRPr="00B25D6E" w:rsidTr="006B723A">
              <w:trPr>
                <w:trHeight w:val="267"/>
                <w:jc w:val="center"/>
              </w:trPr>
              <w:tc>
                <w:tcPr>
                  <w:tcW w:w="1018" w:type="dxa"/>
                </w:tcPr>
                <w:p w:rsidR="00346BD3" w:rsidRDefault="00346BD3" w:rsidP="00870C31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11</w:t>
                  </w:r>
                </w:p>
              </w:tc>
              <w:tc>
                <w:tcPr>
                  <w:tcW w:w="6610" w:type="dxa"/>
                </w:tcPr>
                <w:p w:rsidR="00346BD3" w:rsidRDefault="00346BD3" w:rsidP="00870C31">
                  <w:r>
                    <w:t>Second Hourly</w:t>
                  </w:r>
                </w:p>
              </w:tc>
            </w:tr>
            <w:tr w:rsidR="00346BD3" w:rsidRPr="00B25D6E" w:rsidTr="006B723A">
              <w:trPr>
                <w:trHeight w:val="267"/>
                <w:jc w:val="center"/>
              </w:trPr>
              <w:tc>
                <w:tcPr>
                  <w:tcW w:w="1018" w:type="dxa"/>
                </w:tcPr>
                <w:p w:rsidR="00346BD3" w:rsidRPr="00B25D6E" w:rsidRDefault="00346BD3" w:rsidP="00346BD3">
                  <w:pPr>
                    <w:numPr>
                      <w:ilvl w:val="0"/>
                      <w:numId w:val="4"/>
                    </w:numPr>
                    <w:ind w:left="0"/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12-13</w:t>
                  </w:r>
                </w:p>
              </w:tc>
              <w:tc>
                <w:tcPr>
                  <w:tcW w:w="6610" w:type="dxa"/>
                </w:tcPr>
                <w:p w:rsidR="00346BD3" w:rsidRPr="00B25D6E" w:rsidRDefault="00346BD3" w:rsidP="00346BD3">
                  <w:pPr>
                    <w:numPr>
                      <w:ilvl w:val="0"/>
                      <w:numId w:val="4"/>
                    </w:numPr>
                    <w:ind w:left="0"/>
                    <w:rPr>
                      <w:rFonts w:cstheme="minorHAnsi"/>
                      <w:color w:val="000000"/>
                      <w:sz w:val="23"/>
                      <w:szCs w:val="23"/>
                    </w:rPr>
                  </w:pPr>
                  <w:r>
                    <w:t>Web Development using Flask</w:t>
                  </w:r>
                </w:p>
              </w:tc>
            </w:tr>
            <w:tr w:rsidR="00346BD3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346BD3" w:rsidRPr="00B25D6E" w:rsidRDefault="00346BD3" w:rsidP="00346BD3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14</w:t>
                  </w:r>
                </w:p>
              </w:tc>
              <w:tc>
                <w:tcPr>
                  <w:tcW w:w="6610" w:type="dxa"/>
                </w:tcPr>
                <w:p w:rsidR="00346BD3" w:rsidRPr="00B25D6E" w:rsidRDefault="00346BD3" w:rsidP="00346BD3">
                  <w:pPr>
                    <w:numPr>
                      <w:ilvl w:val="0"/>
                      <w:numId w:val="4"/>
                    </w:numPr>
                    <w:ind w:left="0"/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 xml:space="preserve">Data Visualization using </w:t>
                  </w:r>
                  <w:proofErr w:type="spellStart"/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Matplotlib</w:t>
                  </w:r>
                  <w:proofErr w:type="spellEnd"/>
                </w:p>
              </w:tc>
            </w:tr>
            <w:tr w:rsidR="00346BD3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346BD3" w:rsidRPr="00B25D6E" w:rsidRDefault="00346BD3" w:rsidP="00346BD3">
                  <w:pPr>
                    <w:numPr>
                      <w:ilvl w:val="0"/>
                      <w:numId w:val="4"/>
                    </w:numPr>
                    <w:ind w:left="0"/>
                    <w:rPr>
                      <w:rFonts w:cstheme="minorHAnsi"/>
                      <w:color w:val="000000"/>
                      <w:sz w:val="23"/>
                      <w:szCs w:val="23"/>
                    </w:rPr>
                  </w:pPr>
                  <w:r>
                    <w:rPr>
                      <w:rFonts w:cstheme="minorHAnsi"/>
                      <w:color w:val="000000"/>
                      <w:sz w:val="23"/>
                      <w:szCs w:val="23"/>
                    </w:rPr>
                    <w:t>15</w:t>
                  </w:r>
                </w:p>
              </w:tc>
              <w:tc>
                <w:tcPr>
                  <w:tcW w:w="6610" w:type="dxa"/>
                </w:tcPr>
                <w:p w:rsidR="00346BD3" w:rsidRPr="00B25D6E" w:rsidRDefault="00346BD3" w:rsidP="00346BD3">
                  <w:pPr>
                    <w:rPr>
                      <w:rFonts w:cstheme="minorHAnsi"/>
                      <w:color w:val="000000"/>
                      <w:sz w:val="23"/>
                      <w:szCs w:val="23"/>
                    </w:rPr>
                  </w:pPr>
                  <w:r>
                    <w:t>Project Presentations</w:t>
                  </w:r>
                </w:p>
              </w:tc>
            </w:tr>
          </w:tbl>
          <w:p w:rsidR="00870C31" w:rsidRPr="00316786" w:rsidRDefault="00870C31" w:rsidP="007707A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p w:rsidR="006B723A" w:rsidRDefault="00056B24" w:rsidP="006B723A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 xml:space="preserve">Grading </w:t>
                  </w:r>
                  <w:r w:rsidR="006B723A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Plan</w:t>
                  </w:r>
                </w:p>
                <w:p w:rsidR="00056B24" w:rsidRPr="00316786" w:rsidRDefault="006B723A" w:rsidP="006B723A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(Tentative)</w:t>
                  </w:r>
                  <w:r w:rsidR="00056B24" w:rsidRPr="00316786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 xml:space="preserve">: 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70" w:type="dxa"/>
            <w:shd w:val="clear" w:color="auto" w:fill="FFFFFF"/>
            <w:vAlign w:val="center"/>
          </w:tcPr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50"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Ind w:w="607" w:type="dxa"/>
              <w:tblLook w:val="04A0" w:firstRow="1" w:lastRow="0" w:firstColumn="1" w:lastColumn="0" w:noHBand="0" w:noVBand="1"/>
            </w:tblPr>
            <w:tblGrid>
              <w:gridCol w:w="1346"/>
              <w:gridCol w:w="1045"/>
            </w:tblGrid>
            <w:tr w:rsidR="006B723A" w:rsidRPr="00482950" w:rsidTr="006B723A">
              <w:trPr>
                <w:trHeight w:val="259"/>
              </w:trPr>
              <w:tc>
                <w:tcPr>
                  <w:tcW w:w="0" w:type="auto"/>
                  <w:shd w:val="clear" w:color="auto" w:fill="F9D6BF"/>
                </w:tcPr>
                <w:p w:rsidR="006B723A" w:rsidRPr="00BD05D5" w:rsidRDefault="006B723A" w:rsidP="006B723A">
                  <w:pPr>
                    <w:rPr>
                      <w:rFonts w:cstheme="minorHAnsi"/>
                      <w:b/>
                      <w:bCs/>
                      <w:color w:val="66330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Category</w:t>
                  </w:r>
                </w:p>
              </w:tc>
              <w:tc>
                <w:tcPr>
                  <w:tcW w:w="0" w:type="auto"/>
                  <w:shd w:val="clear" w:color="auto" w:fill="F9D6BF"/>
                </w:tcPr>
                <w:p w:rsidR="006B723A" w:rsidRPr="00BD05D5" w:rsidRDefault="006573AA" w:rsidP="006B723A">
                  <w:pPr>
                    <w:rPr>
                      <w:rFonts w:cstheme="minorHAnsi"/>
                      <w:b/>
                      <w:bCs/>
                      <w:color w:val="66330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Score</w:t>
                  </w:r>
                </w:p>
              </w:tc>
            </w:tr>
            <w:tr w:rsidR="006B723A" w:rsidRPr="00B25D6E" w:rsidTr="006B723A">
              <w:trPr>
                <w:trHeight w:val="259"/>
              </w:trPr>
              <w:tc>
                <w:tcPr>
                  <w:tcW w:w="0" w:type="auto"/>
                </w:tcPr>
                <w:p w:rsidR="006B723A" w:rsidRPr="00B25D6E" w:rsidRDefault="006B723A" w:rsidP="006B723A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Assignments</w:t>
                  </w:r>
                </w:p>
              </w:tc>
              <w:tc>
                <w:tcPr>
                  <w:tcW w:w="0" w:type="auto"/>
                </w:tcPr>
                <w:p w:rsidR="006B723A" w:rsidRDefault="006573AA" w:rsidP="006B723A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2</w:t>
                  </w:r>
                  <w:r w:rsidR="006B723A">
                    <w:rPr>
                      <w:rFonts w:cstheme="minorHAnsi"/>
                    </w:rPr>
                    <w:t>0 Marks</w:t>
                  </w:r>
                </w:p>
              </w:tc>
            </w:tr>
            <w:tr w:rsidR="006B723A" w:rsidRPr="00B25D6E" w:rsidTr="006B723A">
              <w:trPr>
                <w:trHeight w:val="259"/>
              </w:trPr>
              <w:tc>
                <w:tcPr>
                  <w:tcW w:w="0" w:type="auto"/>
                </w:tcPr>
                <w:p w:rsidR="006B723A" w:rsidRDefault="007707A1" w:rsidP="006B723A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Hourlies</w:t>
                  </w:r>
                  <w:r w:rsidR="00E420D8">
                    <w:rPr>
                      <w:rFonts w:cstheme="minorHAnsi"/>
                    </w:rPr>
                    <w:t xml:space="preserve"> (3)</w:t>
                  </w:r>
                </w:p>
              </w:tc>
              <w:tc>
                <w:tcPr>
                  <w:tcW w:w="0" w:type="auto"/>
                </w:tcPr>
                <w:p w:rsidR="006B723A" w:rsidRDefault="00E420D8" w:rsidP="006B723A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6</w:t>
                  </w:r>
                  <w:r w:rsidR="006573AA">
                    <w:rPr>
                      <w:rFonts w:cstheme="minorHAnsi"/>
                    </w:rPr>
                    <w:t>0 Marks</w:t>
                  </w:r>
                </w:p>
              </w:tc>
            </w:tr>
            <w:tr w:rsidR="006B723A" w:rsidRPr="00B25D6E" w:rsidTr="006B723A">
              <w:trPr>
                <w:trHeight w:val="245"/>
              </w:trPr>
              <w:tc>
                <w:tcPr>
                  <w:tcW w:w="0" w:type="auto"/>
                </w:tcPr>
                <w:p w:rsidR="006B723A" w:rsidRPr="00B25D6E" w:rsidRDefault="006B723A" w:rsidP="006B723A">
                  <w:pPr>
                    <w:rPr>
                      <w:rFonts w:cstheme="minorHAnsi"/>
                    </w:rPr>
                  </w:pPr>
                  <w:r w:rsidRPr="00B25D6E">
                    <w:rPr>
                      <w:rFonts w:cstheme="minorHAnsi"/>
                    </w:rPr>
                    <w:t>Final Project</w:t>
                  </w:r>
                </w:p>
              </w:tc>
              <w:tc>
                <w:tcPr>
                  <w:tcW w:w="0" w:type="auto"/>
                </w:tcPr>
                <w:p w:rsidR="006B723A" w:rsidRPr="00B25D6E" w:rsidRDefault="00E420D8" w:rsidP="006B723A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20</w:t>
                  </w:r>
                  <w:r w:rsidR="006B723A" w:rsidRPr="00B25D6E">
                    <w:rPr>
                      <w:rFonts w:cstheme="minorHAnsi"/>
                    </w:rPr>
                    <w:t xml:space="preserve"> Marks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50" w:right="15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50" w:right="15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rPr>
                <w:trHeight w:val="522"/>
              </w:trPr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p w:rsidR="00056B24" w:rsidRPr="00316786" w:rsidRDefault="00D2360C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lastRenderedPageBreak/>
                    <w:t>Reference Books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70" w:type="dxa"/>
            <w:shd w:val="clear" w:color="auto" w:fill="FFFFFF"/>
            <w:vAlign w:val="center"/>
          </w:tcPr>
          <w:p w:rsidR="00687C86" w:rsidRPr="00687C86" w:rsidRDefault="00687C86" w:rsidP="00687C86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line="240" w:lineRule="auto"/>
              <w:ind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  <w:r w:rsidRPr="00687C86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Python Data Science Handbook </w:t>
            </w:r>
            <w:r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by </w:t>
            </w:r>
            <w:r w:rsidRPr="00687C86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Jake </w:t>
            </w:r>
            <w:proofErr w:type="spellStart"/>
            <w:r w:rsidRPr="00687C86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VanderPlas</w:t>
            </w:r>
            <w:proofErr w:type="spellEnd"/>
          </w:p>
          <w:p w:rsidR="00056B24" w:rsidRPr="006852A8" w:rsidRDefault="00056B24" w:rsidP="00687C86">
            <w:pPr>
              <w:pStyle w:val="ListParagraph"/>
              <w:widowControl w:val="0"/>
              <w:autoSpaceDE w:val="0"/>
              <w:autoSpaceDN w:val="0"/>
              <w:adjustRightInd w:val="0"/>
              <w:spacing w:line="240" w:lineRule="auto"/>
              <w:ind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</w:p>
        </w:tc>
      </w:tr>
    </w:tbl>
    <w:p w:rsidR="00907A68" w:rsidRDefault="00907A68"/>
    <w:sectPr w:rsidR="00907A68" w:rsidSect="00056B24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14213"/>
    <w:multiLevelType w:val="hybridMultilevel"/>
    <w:tmpl w:val="48E6F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00802"/>
    <w:multiLevelType w:val="hybridMultilevel"/>
    <w:tmpl w:val="EA7A0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6E74FC"/>
    <w:multiLevelType w:val="hybridMultilevel"/>
    <w:tmpl w:val="82AC6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F42483"/>
    <w:multiLevelType w:val="hybridMultilevel"/>
    <w:tmpl w:val="F1E45444"/>
    <w:lvl w:ilvl="0" w:tplc="0409000F">
      <w:start w:val="1"/>
      <w:numFmt w:val="decimal"/>
      <w:lvlText w:val="%1."/>
      <w:lvlJc w:val="left"/>
      <w:pPr>
        <w:ind w:left="870" w:hanging="360"/>
      </w:p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4" w15:restartNumberingAfterBreak="0">
    <w:nsid w:val="33213AE2"/>
    <w:multiLevelType w:val="hybridMultilevel"/>
    <w:tmpl w:val="56BA76A8"/>
    <w:lvl w:ilvl="0" w:tplc="8F426AEC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462328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7429CE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EA7E6E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F89808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422E32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FC1DF2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0A2858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761E38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7741A76"/>
    <w:multiLevelType w:val="hybridMultilevel"/>
    <w:tmpl w:val="9C90CD14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6" w15:restartNumberingAfterBreak="0">
    <w:nsid w:val="524E3CDB"/>
    <w:multiLevelType w:val="hybridMultilevel"/>
    <w:tmpl w:val="82AC6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B41656"/>
    <w:multiLevelType w:val="multilevel"/>
    <w:tmpl w:val="13C857A8"/>
    <w:lvl w:ilvl="0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CC731F"/>
    <w:multiLevelType w:val="hybridMultilevel"/>
    <w:tmpl w:val="6E760F46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9" w15:restartNumberingAfterBreak="0">
    <w:nsid w:val="7440152D"/>
    <w:multiLevelType w:val="hybridMultilevel"/>
    <w:tmpl w:val="373A385A"/>
    <w:lvl w:ilvl="0" w:tplc="5A468B8C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C2A108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402B72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9AAC62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C08EBA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785A74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B81CE0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748630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E24244A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7"/>
  </w:num>
  <w:num w:numId="5">
    <w:abstractNumId w:val="8"/>
  </w:num>
  <w:num w:numId="6">
    <w:abstractNumId w:val="1"/>
  </w:num>
  <w:num w:numId="7">
    <w:abstractNumId w:val="6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DA1NjKzNDYwMTRS0lEKTi0uzszPAykwNK4FALx/BWQtAAAA"/>
  </w:docVars>
  <w:rsids>
    <w:rsidRoot w:val="00056B24"/>
    <w:rsid w:val="00027F5B"/>
    <w:rsid w:val="00034D5C"/>
    <w:rsid w:val="00056B24"/>
    <w:rsid w:val="000750FD"/>
    <w:rsid w:val="000A70FE"/>
    <w:rsid w:val="001B74AE"/>
    <w:rsid w:val="00346BD3"/>
    <w:rsid w:val="003A437C"/>
    <w:rsid w:val="0044013A"/>
    <w:rsid w:val="004860BA"/>
    <w:rsid w:val="0052762C"/>
    <w:rsid w:val="006573AA"/>
    <w:rsid w:val="006852A8"/>
    <w:rsid w:val="00687C86"/>
    <w:rsid w:val="0069160B"/>
    <w:rsid w:val="006B723A"/>
    <w:rsid w:val="007234DE"/>
    <w:rsid w:val="007707A1"/>
    <w:rsid w:val="007910F3"/>
    <w:rsid w:val="00870C31"/>
    <w:rsid w:val="008844AD"/>
    <w:rsid w:val="00907A68"/>
    <w:rsid w:val="00912C91"/>
    <w:rsid w:val="009411BD"/>
    <w:rsid w:val="00947FDB"/>
    <w:rsid w:val="009E2AD8"/>
    <w:rsid w:val="00A12B1E"/>
    <w:rsid w:val="00A413EA"/>
    <w:rsid w:val="00A73006"/>
    <w:rsid w:val="00AA1EAB"/>
    <w:rsid w:val="00AB0175"/>
    <w:rsid w:val="00AB36FD"/>
    <w:rsid w:val="00AE1DE6"/>
    <w:rsid w:val="00B127AC"/>
    <w:rsid w:val="00B16E70"/>
    <w:rsid w:val="00B572A8"/>
    <w:rsid w:val="00BD05D5"/>
    <w:rsid w:val="00C20454"/>
    <w:rsid w:val="00CC5971"/>
    <w:rsid w:val="00D02838"/>
    <w:rsid w:val="00D2360C"/>
    <w:rsid w:val="00E420D8"/>
    <w:rsid w:val="00EB4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51CD3"/>
  <w15:chartTrackingRefBased/>
  <w15:docId w15:val="{0721CC8C-7AF0-415B-B5D0-FACAA015E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6B24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4707"/>
    <w:pPr>
      <w:ind w:left="720"/>
      <w:contextualSpacing/>
    </w:pPr>
  </w:style>
  <w:style w:type="table" w:styleId="TableGrid">
    <w:name w:val="Table Grid"/>
    <w:basedOn w:val="TableNormal"/>
    <w:uiPriority w:val="39"/>
    <w:rsid w:val="00870C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67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1681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83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411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BA (Instutute of Business Administraction)</Company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ieyah Ikramullah Mehsood / Executive - Accreditation</dc:creator>
  <cp:keywords/>
  <dc:description/>
  <cp:lastModifiedBy>Zarmeen</cp:lastModifiedBy>
  <cp:revision>7</cp:revision>
  <dcterms:created xsi:type="dcterms:W3CDTF">2021-08-12T12:55:00Z</dcterms:created>
  <dcterms:modified xsi:type="dcterms:W3CDTF">2021-10-11T10:52:00Z</dcterms:modified>
</cp:coreProperties>
</file>